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C22F7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National University of Computer and Emerging Sciences</w:t>
      </w:r>
    </w:p>
    <w:p w14:paraId="68A39BEE" w14:textId="77777777" w:rsidR="00BA35BB" w:rsidRDefault="00BA35BB" w:rsidP="00BA35BB">
      <w:pPr>
        <w:keepNext/>
        <w:widowControl w:val="0"/>
        <w:suppressAutoHyphens/>
        <w:spacing w:before="240" w:after="120" w:line="240" w:lineRule="auto"/>
        <w:jc w:val="center"/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</w:pPr>
    </w:p>
    <w:p w14:paraId="67A1E009" w14:textId="77777777" w:rsidR="00BA35BB" w:rsidRDefault="00BA35BB" w:rsidP="00BA35BB">
      <w:pPr>
        <w:widowControl w:val="0"/>
        <w:suppressAutoHyphens/>
        <w:spacing w:after="120" w:line="240" w:lineRule="auto"/>
        <w:rPr>
          <w:rFonts w:asciiTheme="majorBidi" w:eastAsia="DejaVu Sans" w:hAnsiTheme="majorBidi" w:cstheme="majorBidi"/>
          <w:color w:val="000000" w:themeColor="text1"/>
          <w:kern w:val="2"/>
          <w:sz w:val="24"/>
          <w:szCs w:val="21"/>
          <w:lang w:eastAsia="hi-IN" w:bidi="hi-IN"/>
        </w:rPr>
      </w:pPr>
    </w:p>
    <w:p w14:paraId="481CACA9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0F189EBF" w14:textId="20E408E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noProof/>
          <w:color w:val="000000" w:themeColor="text1"/>
          <w:kern w:val="2"/>
          <w:sz w:val="28"/>
          <w:szCs w:val="28"/>
        </w:rPr>
        <w:drawing>
          <wp:inline distT="0" distB="0" distL="0" distR="0" wp14:anchorId="258D9CB9" wp14:editId="2B3EBCF7">
            <wp:extent cx="1790700" cy="15544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55448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8EC693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0664D04B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64978D62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2517D50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1E541AA7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1B8F397C" w14:textId="73A16012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Lab Manual 1</w:t>
      </w:r>
      <w:r w:rsidR="00C97595"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1</w:t>
      </w:r>
    </w:p>
    <w:p w14:paraId="609D0217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b/>
          <w:bCs/>
          <w:color w:val="000000" w:themeColor="text1"/>
          <w:kern w:val="2"/>
          <w:sz w:val="28"/>
          <w:szCs w:val="28"/>
          <w:lang w:eastAsia="hi-IN" w:bidi="hi-IN"/>
        </w:rPr>
        <w:t>Object Oriented Programming</w:t>
      </w:r>
    </w:p>
    <w:p w14:paraId="02662777" w14:textId="214B37AF" w:rsidR="00BA35BB" w:rsidRDefault="00455F0E" w:rsidP="00BA35BB">
      <w:pPr>
        <w:keepNext/>
        <w:widowControl w:val="0"/>
        <w:suppressAutoHyphens/>
        <w:spacing w:before="240" w:after="120" w:line="240" w:lineRule="auto"/>
        <w:jc w:val="center"/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  <w:t>4</w:t>
      </w:r>
      <w:r w:rsidRPr="00455F0E"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vertAlign w:val="superscript"/>
          <w:lang w:eastAsia="hi-IN" w:bidi="hi-IN"/>
        </w:rPr>
        <w:t>th</w:t>
      </w:r>
      <w:r>
        <w:rPr>
          <w:rFonts w:asciiTheme="majorBidi" w:eastAsia="DejaVu Sans" w:hAnsiTheme="majorBidi" w:cstheme="majorBidi"/>
          <w:iCs/>
          <w:color w:val="000000" w:themeColor="text1"/>
          <w:kern w:val="2"/>
          <w:sz w:val="28"/>
          <w:szCs w:val="28"/>
          <w:lang w:eastAsia="hi-IN" w:bidi="hi-IN"/>
        </w:rPr>
        <w:t xml:space="preserve"> June, 2021</w:t>
      </w:r>
    </w:p>
    <w:p w14:paraId="2404C46B" w14:textId="77777777" w:rsidR="00BA35BB" w:rsidRDefault="00BA35BB" w:rsidP="00BA35BB">
      <w:pPr>
        <w:widowControl w:val="0"/>
        <w:suppressAutoHyphens/>
        <w:spacing w:after="120" w:line="240" w:lineRule="auto"/>
        <w:rPr>
          <w:rFonts w:asciiTheme="majorBidi" w:eastAsia="DejaVu Sans" w:hAnsiTheme="majorBidi" w:cstheme="majorBidi"/>
          <w:color w:val="000000" w:themeColor="text1"/>
          <w:kern w:val="2"/>
          <w:sz w:val="24"/>
          <w:szCs w:val="21"/>
          <w:lang w:eastAsia="hi-IN" w:bidi="hi-IN"/>
        </w:rPr>
      </w:pPr>
    </w:p>
    <w:p w14:paraId="65EFFB9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tbl>
      <w:tblPr>
        <w:tblpPr w:leftFromText="180" w:rightFromText="180" w:bottomFromText="160" w:vertAnchor="text" w:horzAnchor="margin" w:tblpXSpec="center" w:tblpY="-44"/>
        <w:tblOverlap w:val="never"/>
        <w:tblW w:w="0" w:type="auto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587"/>
        <w:gridCol w:w="3307"/>
      </w:tblGrid>
      <w:tr w:rsidR="00BA35BB" w14:paraId="3A257030" w14:textId="77777777" w:rsidTr="00BA35BB">
        <w:tc>
          <w:tcPr>
            <w:tcW w:w="35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2939B9C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Course Instructor</w:t>
            </w:r>
          </w:p>
        </w:tc>
        <w:tc>
          <w:tcPr>
            <w:tcW w:w="33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33C57BA6" w14:textId="595DE8A0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M</w:t>
            </w:r>
            <w:r w:rsidR="00C97595"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 xml:space="preserve">iss </w:t>
            </w:r>
            <w:proofErr w:type="spellStart"/>
            <w:r w:rsidR="00C97595"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Abeeda</w:t>
            </w:r>
            <w:proofErr w:type="spellEnd"/>
            <w:r w:rsidR="00C97595"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 xml:space="preserve"> </w:t>
            </w:r>
          </w:p>
        </w:tc>
      </w:tr>
      <w:tr w:rsidR="00BA35BB" w14:paraId="445C1D97" w14:textId="77777777" w:rsidTr="00BA35BB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494DB5F5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Lab Instructor (s)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2455ACE3" w14:textId="4E898F19" w:rsidR="00C97595" w:rsidRDefault="00371208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Ms. Abiha Aftab</w:t>
            </w:r>
          </w:p>
          <w:p w14:paraId="4E91A462" w14:textId="6D1BA912" w:rsidR="00C97595" w:rsidRDefault="00371208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 xml:space="preserve">Mr. </w:t>
            </w:r>
            <w:proofErr w:type="spellStart"/>
            <w:r w:rsidR="00C97595"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Dilawar</w:t>
            </w:r>
            <w:proofErr w:type="spellEnd"/>
            <w:r w:rsidR="00C97595"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 xml:space="preserve"> Shabbir</w:t>
            </w:r>
          </w:p>
        </w:tc>
      </w:tr>
      <w:tr w:rsidR="00BA35BB" w14:paraId="39B5B737" w14:textId="77777777" w:rsidTr="00BA35BB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1CE80977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Section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0CBFEB62" w14:textId="4396056C" w:rsidR="00BA35BB" w:rsidRDefault="00371208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B</w:t>
            </w:r>
          </w:p>
        </w:tc>
      </w:tr>
      <w:tr w:rsidR="00BA35BB" w14:paraId="7E9C3896" w14:textId="77777777" w:rsidTr="00BA35BB">
        <w:tc>
          <w:tcPr>
            <w:tcW w:w="3587" w:type="dxa"/>
            <w:tcBorders>
              <w:top w:val="nil"/>
              <w:left w:val="single" w:sz="2" w:space="0" w:color="000000"/>
              <w:bottom w:val="single" w:sz="2" w:space="0" w:color="000000"/>
              <w:right w:val="nil"/>
            </w:tcBorders>
            <w:hideMark/>
          </w:tcPr>
          <w:p w14:paraId="0B427DB1" w14:textId="77777777" w:rsidR="00BA35BB" w:rsidRDefault="00BA35BB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Semester</w:t>
            </w:r>
          </w:p>
        </w:tc>
        <w:tc>
          <w:tcPr>
            <w:tcW w:w="3307" w:type="dxa"/>
            <w:tcBorders>
              <w:top w:val="nil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hideMark/>
          </w:tcPr>
          <w:p w14:paraId="10DCB86F" w14:textId="52B15314" w:rsidR="00BA35BB" w:rsidRDefault="00C97595">
            <w:pPr>
              <w:widowControl w:val="0"/>
              <w:suppressLineNumbers/>
              <w:suppressAutoHyphens/>
              <w:snapToGrid w:val="0"/>
              <w:spacing w:line="240" w:lineRule="auto"/>
              <w:jc w:val="center"/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</w:pPr>
            <w:r>
              <w:rPr>
                <w:rFonts w:asciiTheme="majorBidi" w:eastAsia="DejaVu Sans" w:hAnsiTheme="majorBidi" w:cstheme="majorBidi"/>
                <w:color w:val="000000" w:themeColor="text1"/>
                <w:kern w:val="2"/>
                <w:sz w:val="28"/>
                <w:szCs w:val="28"/>
                <w:lang w:eastAsia="hi-IN" w:bidi="hi-IN"/>
              </w:rPr>
              <w:t>Spring 2021</w:t>
            </w:r>
          </w:p>
        </w:tc>
      </w:tr>
    </w:tbl>
    <w:p w14:paraId="4A33D085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  <w:br w:type="textWrapping" w:clear="all"/>
      </w:r>
    </w:p>
    <w:p w14:paraId="40D36C3D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09EC258C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436926FA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34092AB9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5EB8D63E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</w:p>
    <w:p w14:paraId="73FFFCF6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  <w:t>Department of Computer Science</w:t>
      </w:r>
    </w:p>
    <w:p w14:paraId="3E984D8C" w14:textId="77777777" w:rsidR="00BA35BB" w:rsidRDefault="00BA35BB" w:rsidP="00BA35BB">
      <w:pPr>
        <w:widowControl w:val="0"/>
        <w:suppressAutoHyphens/>
        <w:spacing w:line="240" w:lineRule="auto"/>
        <w:jc w:val="center"/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</w:pPr>
      <w:r>
        <w:rPr>
          <w:rFonts w:asciiTheme="majorBidi" w:eastAsia="DejaVu Sans" w:hAnsiTheme="majorBidi" w:cstheme="majorBidi"/>
          <w:color w:val="000000" w:themeColor="text1"/>
          <w:kern w:val="2"/>
          <w:sz w:val="28"/>
          <w:szCs w:val="28"/>
          <w:lang w:eastAsia="hi-IN" w:bidi="hi-IN"/>
        </w:rPr>
        <w:t>FAST-NU, Lahore, Pakistan</w:t>
      </w:r>
    </w:p>
    <w:p w14:paraId="73E3C827" w14:textId="77777777" w:rsidR="00BA35BB" w:rsidRDefault="00BA35BB" w:rsidP="00BA35BB">
      <w:pPr>
        <w:rPr>
          <w:rFonts w:asciiTheme="majorBidi" w:eastAsia="Comic Sans MS" w:hAnsiTheme="majorBidi" w:cstheme="majorBidi"/>
          <w:b/>
          <w:color w:val="000000" w:themeColor="text1"/>
          <w:sz w:val="24"/>
          <w:szCs w:val="24"/>
        </w:rPr>
      </w:pPr>
    </w:p>
    <w:p w14:paraId="04826746" w14:textId="77777777" w:rsidR="00BA35BB" w:rsidRDefault="00BA35BB" w:rsidP="00BA35BB">
      <w:pPr>
        <w:pStyle w:val="Heading1"/>
        <w:rPr>
          <w:rFonts w:asciiTheme="majorBidi" w:hAnsiTheme="majorBidi"/>
          <w:b/>
          <w:bCs/>
          <w:sz w:val="28"/>
        </w:rPr>
      </w:pPr>
      <w:bookmarkStart w:id="0" w:name="_Toc347663493"/>
      <w:bookmarkStart w:id="1" w:name="_Toc379397258"/>
      <w:r>
        <w:rPr>
          <w:rFonts w:asciiTheme="majorBidi" w:hAnsiTheme="majorBidi"/>
          <w:b/>
          <w:bCs/>
          <w:color w:val="000000" w:themeColor="text1"/>
          <w:sz w:val="24"/>
        </w:rPr>
        <w:t>Objectives</w:t>
      </w:r>
      <w:bookmarkEnd w:id="0"/>
      <w:bookmarkEnd w:id="1"/>
    </w:p>
    <w:p w14:paraId="19C09983" w14:textId="77777777" w:rsidR="00BA35BB" w:rsidRDefault="00BA35BB" w:rsidP="00BA35BB">
      <w:pPr>
        <w:jc w:val="both"/>
        <w:rPr>
          <w:rFonts w:asciiTheme="majorBidi" w:hAnsiTheme="majorBidi" w:cstheme="majorBidi"/>
          <w:color w:val="000000" w:themeColor="text1"/>
        </w:rPr>
      </w:pPr>
      <w:r>
        <w:rPr>
          <w:rFonts w:asciiTheme="majorBidi" w:hAnsiTheme="majorBidi" w:cstheme="majorBidi"/>
          <w:color w:val="000000" w:themeColor="text1"/>
        </w:rPr>
        <w:t>After performing this lab, students shall be able to:</w:t>
      </w:r>
    </w:p>
    <w:p w14:paraId="52740187" w14:textId="53DAA51B" w:rsidR="00BA35BB" w:rsidRDefault="00BA35BB" w:rsidP="00BA35BB">
      <w:pPr>
        <w:pStyle w:val="ListParagraph"/>
        <w:numPr>
          <w:ilvl w:val="0"/>
          <w:numId w:val="4"/>
        </w:numPr>
        <w:spacing w:line="240" w:lineRule="auto"/>
        <w:rPr>
          <w:rFonts w:asciiTheme="majorBidi" w:eastAsia="Times New Roman" w:hAnsiTheme="majorBidi" w:cstheme="majorBidi"/>
          <w:color w:val="000000" w:themeColor="text1"/>
          <w:szCs w:val="24"/>
        </w:rPr>
      </w:pPr>
      <w:r w:rsidRPr="00BA35BB">
        <w:rPr>
          <w:rFonts w:asciiTheme="majorBidi" w:eastAsia="Times New Roman" w:hAnsiTheme="majorBidi" w:cstheme="majorBidi"/>
          <w:color w:val="000000" w:themeColor="text1"/>
          <w:szCs w:val="24"/>
        </w:rPr>
        <w:t>Perform exception handling.</w:t>
      </w:r>
    </w:p>
    <w:p w14:paraId="05FCD5C1" w14:textId="7D2F1B81" w:rsidR="00BA35BB" w:rsidRPr="00BA35BB" w:rsidRDefault="000D2651" w:rsidP="00BA35BB">
      <w:pPr>
        <w:pStyle w:val="ListParagraph"/>
        <w:numPr>
          <w:ilvl w:val="0"/>
          <w:numId w:val="4"/>
        </w:numPr>
        <w:spacing w:line="240" w:lineRule="auto"/>
        <w:rPr>
          <w:rFonts w:asciiTheme="majorBidi" w:eastAsia="Times New Roman" w:hAnsiTheme="majorBidi" w:cstheme="majorBidi"/>
          <w:color w:val="000000" w:themeColor="text1"/>
          <w:szCs w:val="24"/>
        </w:rPr>
      </w:pPr>
      <w:r>
        <w:rPr>
          <w:rFonts w:asciiTheme="majorBidi" w:eastAsia="Times New Roman" w:hAnsiTheme="majorBidi" w:cstheme="majorBidi"/>
          <w:color w:val="000000" w:themeColor="text1"/>
          <w:szCs w:val="24"/>
        </w:rPr>
        <w:t>Performing Multiple inheritance</w:t>
      </w:r>
    </w:p>
    <w:p w14:paraId="4BC159D7" w14:textId="77777777" w:rsidR="00371208" w:rsidRDefault="00371208" w:rsidP="00371208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66D62252" w14:textId="74D93489" w:rsidR="00371208" w:rsidRPr="00371208" w:rsidRDefault="00371208" w:rsidP="00371208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371208">
        <w:rPr>
          <w:rFonts w:asciiTheme="majorBidi" w:hAnsiTheme="majorBidi" w:cstheme="majorBidi"/>
          <w:b/>
          <w:bCs/>
          <w:sz w:val="32"/>
          <w:szCs w:val="32"/>
        </w:rPr>
        <w:lastRenderedPageBreak/>
        <w:t>Multiple Inheritance</w:t>
      </w:r>
    </w:p>
    <w:p w14:paraId="66454686" w14:textId="77777777" w:rsidR="00371208" w:rsidRDefault="00371208" w:rsidP="00371208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4"/>
        </w:rPr>
      </w:pPr>
    </w:p>
    <w:p w14:paraId="694FA9DF" w14:textId="3FEF9C20" w:rsidR="00C57F76" w:rsidRPr="00371208" w:rsidRDefault="00C57F76" w:rsidP="00371208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</w:pPr>
      <w:r w:rsidRPr="00371208"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  <w:t>Exercise 1</w:t>
      </w:r>
      <w:r w:rsidR="00371208" w:rsidRPr="00371208"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  <w:t>:</w:t>
      </w:r>
    </w:p>
    <w:p w14:paraId="3C8ADC9E" w14:textId="363E66BA" w:rsidR="00371208" w:rsidRDefault="00371208" w:rsidP="00371208"/>
    <w:p w14:paraId="5FEBD1EE" w14:textId="77777777" w:rsidR="00371208" w:rsidRPr="00371208" w:rsidRDefault="00371208" w:rsidP="00371208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Create two classes named Mammals and </w:t>
      </w:r>
      <w:proofErr w:type="spell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MarineAnimals</w:t>
      </w:r>
      <w:proofErr w:type="spellEnd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. Create another class named </w:t>
      </w:r>
      <w:proofErr w:type="spell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BlueWhale</w:t>
      </w:r>
      <w:proofErr w:type="spellEnd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which inherits both the above classes. Now, create a function in each of these classes which prints "I am mammal", "I am a marine animal" and "I belong to both the categories: Mammals as well as Marine Animals" respectively. Now, create an object for each of the above class and try calling</w:t>
      </w:r>
      <w:r w:rsidRPr="00371208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1 - function of Mammals by the object of Mammal</w:t>
      </w:r>
      <w:r w:rsidRPr="00371208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2 - function of </w:t>
      </w:r>
      <w:proofErr w:type="spell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MarineAnimal</w:t>
      </w:r>
      <w:proofErr w:type="spellEnd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by the object of </w:t>
      </w:r>
      <w:proofErr w:type="spell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MarineAnimal</w:t>
      </w:r>
      <w:proofErr w:type="spellEnd"/>
      <w:r w:rsidRPr="00371208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3 - function of </w:t>
      </w:r>
      <w:proofErr w:type="spell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BlueWhale</w:t>
      </w:r>
      <w:proofErr w:type="spellEnd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by the object of </w:t>
      </w:r>
      <w:proofErr w:type="spell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BlueWhale</w:t>
      </w:r>
      <w:proofErr w:type="spellEnd"/>
      <w:r w:rsidRPr="00371208">
        <w:rPr>
          <w:rFonts w:ascii="Times New Roman" w:hAnsi="Times New Roman" w:cs="Times New Roman"/>
          <w:color w:val="121212"/>
          <w:sz w:val="24"/>
          <w:szCs w:val="24"/>
        </w:rPr>
        <w:br/>
      </w:r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4 - function of each of its parent by the object of </w:t>
      </w:r>
      <w:proofErr w:type="spell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BlueWhale</w:t>
      </w:r>
      <w:proofErr w:type="spellEnd"/>
    </w:p>
    <w:p w14:paraId="12F7B26F" w14:textId="77777777" w:rsidR="00371208" w:rsidRPr="00371208" w:rsidRDefault="00371208" w:rsidP="00371208"/>
    <w:p w14:paraId="3034B3BE" w14:textId="5529D2F5" w:rsidR="00C57F76" w:rsidRPr="00371208" w:rsidRDefault="00C57F76" w:rsidP="00C57F76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</w:pPr>
      <w:r w:rsidRPr="00371208"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  <w:t xml:space="preserve">Exercise 2: </w:t>
      </w:r>
    </w:p>
    <w:p w14:paraId="25FB9A5E" w14:textId="3B8E3F46" w:rsidR="00371208" w:rsidRDefault="001052C8" w:rsidP="00371208">
      <w:pPr>
        <w:ind w:left="360"/>
      </w:pPr>
      <w:r>
        <w:rPr>
          <w:noProof/>
        </w:rPr>
        <w:drawing>
          <wp:inline distT="0" distB="0" distL="0" distR="0" wp14:anchorId="5B1E3E77" wp14:editId="6647837D">
            <wp:extent cx="3954780" cy="3585854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68294" cy="3598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DE1C3" w14:textId="77777777" w:rsidR="00371208" w:rsidRDefault="00371208" w:rsidP="00371208">
      <w:pPr>
        <w:ind w:left="360"/>
      </w:pPr>
    </w:p>
    <w:p w14:paraId="6CAAD8F8" w14:textId="6B87B333" w:rsidR="00371208" w:rsidRPr="00371208" w:rsidRDefault="00371208" w:rsidP="00371208">
      <w:pPr>
        <w:spacing w:after="160" w:line="259" w:lineRule="auto"/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</w:pPr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For the given above class diagram,</w:t>
      </w:r>
      <w:r w:rsidR="00F32E6B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i</w:t>
      </w:r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mplement the entire hierarchy of the Class diagram </w:t>
      </w:r>
      <w:proofErr w:type="gramStart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>i.e.</w:t>
      </w:r>
      <w:proofErr w:type="gramEnd"/>
      <w:r w:rsidRPr="00371208">
        <w:rPr>
          <w:rFonts w:ascii="Times New Roman" w:hAnsi="Times New Roman" w:cs="Times New Roman"/>
          <w:color w:val="121212"/>
          <w:sz w:val="24"/>
          <w:szCs w:val="24"/>
          <w:shd w:val="clear" w:color="auto" w:fill="FFFFFF"/>
        </w:rPr>
        <w:t xml:space="preserve"> define all the classes along with their attributes and their inheritance. </w:t>
      </w:r>
    </w:p>
    <w:p w14:paraId="7EBF9EA2" w14:textId="5FA51FD3" w:rsidR="006C3F47" w:rsidRDefault="006C3F47" w:rsidP="00C57F76">
      <w:pPr>
        <w:pStyle w:val="ListParagraph"/>
        <w:jc w:val="center"/>
        <w:rPr>
          <w:rFonts w:asciiTheme="majorBidi" w:hAnsiTheme="majorBidi" w:cstheme="majorBidi"/>
        </w:rPr>
      </w:pPr>
    </w:p>
    <w:p w14:paraId="2807EE45" w14:textId="340596EB" w:rsidR="00C57F76" w:rsidRDefault="00C57F76" w:rsidP="00C57F76">
      <w:pPr>
        <w:pStyle w:val="ListParagraph"/>
        <w:jc w:val="center"/>
        <w:rPr>
          <w:rFonts w:asciiTheme="majorBidi" w:hAnsiTheme="majorBidi" w:cstheme="majorBidi"/>
        </w:rPr>
      </w:pPr>
    </w:p>
    <w:p w14:paraId="44E356B9" w14:textId="77777777" w:rsidR="006C3F47" w:rsidRDefault="006C3F47" w:rsidP="006C3F47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17F62FE0" w14:textId="317C2C7C" w:rsidR="006C3F47" w:rsidRDefault="006C3F47" w:rsidP="006C3F47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03C34C65" w14:textId="77777777" w:rsidR="00364614" w:rsidRDefault="00364614" w:rsidP="006C3F47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</w:p>
    <w:p w14:paraId="557B8D69" w14:textId="6082E0C8" w:rsidR="006C3F47" w:rsidRPr="006C3F47" w:rsidRDefault="006C3F47" w:rsidP="006C3F47">
      <w:pPr>
        <w:pStyle w:val="ListParagraph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6C3F47">
        <w:rPr>
          <w:rFonts w:asciiTheme="majorBidi" w:hAnsiTheme="majorBidi" w:cstheme="majorBidi"/>
          <w:b/>
          <w:bCs/>
          <w:sz w:val="32"/>
          <w:szCs w:val="32"/>
        </w:rPr>
        <w:lastRenderedPageBreak/>
        <w:t>Exception Handling</w:t>
      </w:r>
    </w:p>
    <w:p w14:paraId="32B5F203" w14:textId="734BF186" w:rsidR="006C3F47" w:rsidRPr="00371208" w:rsidRDefault="006C3F47" w:rsidP="006C3F47">
      <w:pPr>
        <w:pStyle w:val="Heading1"/>
        <w:jc w:val="both"/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</w:pPr>
      <w:r w:rsidRPr="00371208"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  <w:t xml:space="preserve">Exercise </w:t>
      </w:r>
      <w:r w:rsidR="00371208" w:rsidRPr="00371208"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  <w:t>3</w:t>
      </w:r>
      <w:r w:rsidRPr="00371208">
        <w:rPr>
          <w:rFonts w:asciiTheme="majorBidi" w:eastAsia="Arial" w:hAnsiTheme="majorBidi"/>
          <w:b/>
          <w:bCs/>
          <w:color w:val="000000" w:themeColor="text1"/>
          <w:sz w:val="28"/>
          <w:szCs w:val="36"/>
        </w:rPr>
        <w:t xml:space="preserve">: </w:t>
      </w:r>
    </w:p>
    <w:p w14:paraId="09121D28" w14:textId="77777777" w:rsidR="006C3F47" w:rsidRDefault="006C3F47" w:rsidP="006C3F47">
      <w:pPr>
        <w:autoSpaceDE w:val="0"/>
        <w:autoSpaceDN w:val="0"/>
        <w:adjustRightInd w:val="0"/>
        <w:spacing w:line="240" w:lineRule="auto"/>
        <w:rPr>
          <w:rFonts w:ascii="WarnockPro-Regular" w:eastAsiaTheme="minorHAnsi" w:hAnsi="WarnockPro-Regular" w:cs="WarnockPro-Regular"/>
          <w:color w:val="211808"/>
        </w:rPr>
      </w:pPr>
      <w:r>
        <w:rPr>
          <w:rFonts w:asciiTheme="majorBidi" w:eastAsiaTheme="minorHAnsi" w:hAnsiTheme="majorBidi" w:cstheme="majorBidi"/>
          <w:color w:val="000000" w:themeColor="text1"/>
        </w:rPr>
        <w:t xml:space="preserve">Write a program that prompts the user to enter a person’s date of birth in numeric form such as 8-27-1980. The program then outputs the date of birth in the form: August 27, 1980. Your program must contain three exception classes: </w:t>
      </w:r>
      <w:proofErr w:type="spellStart"/>
      <w:r>
        <w:rPr>
          <w:rFonts w:asciiTheme="majorBidi" w:eastAsiaTheme="minorHAnsi" w:hAnsiTheme="majorBidi" w:cstheme="majorBidi"/>
          <w:b/>
          <w:bCs/>
          <w:color w:val="000000" w:themeColor="text1"/>
        </w:rPr>
        <w:t>invalidDay</w:t>
      </w:r>
      <w:proofErr w:type="spellEnd"/>
      <w:r>
        <w:rPr>
          <w:rFonts w:asciiTheme="majorBidi" w:eastAsiaTheme="minorHAnsi" w:hAnsiTheme="majorBidi" w:cstheme="majorBidi"/>
          <w:b/>
          <w:bCs/>
          <w:color w:val="000000" w:themeColor="text1"/>
        </w:rPr>
        <w:t xml:space="preserve">, </w:t>
      </w:r>
      <w:proofErr w:type="spellStart"/>
      <w:r>
        <w:rPr>
          <w:rFonts w:asciiTheme="majorBidi" w:eastAsiaTheme="minorHAnsi" w:hAnsiTheme="majorBidi" w:cstheme="majorBidi"/>
          <w:b/>
          <w:bCs/>
          <w:color w:val="000000" w:themeColor="text1"/>
        </w:rPr>
        <w:t>invalidMonth</w:t>
      </w:r>
      <w:proofErr w:type="spellEnd"/>
      <w:r>
        <w:rPr>
          <w:rFonts w:asciiTheme="majorBidi" w:eastAsiaTheme="minorHAnsi" w:hAnsiTheme="majorBidi" w:cstheme="majorBidi"/>
          <w:b/>
          <w:bCs/>
          <w:color w:val="000000" w:themeColor="text1"/>
        </w:rPr>
        <w:t xml:space="preserve">, </w:t>
      </w:r>
      <w:r>
        <w:rPr>
          <w:rFonts w:asciiTheme="majorBidi" w:eastAsiaTheme="minorHAnsi" w:hAnsiTheme="majorBidi" w:cstheme="majorBidi"/>
          <w:color w:val="000000" w:themeColor="text1"/>
        </w:rPr>
        <w:t>and</w:t>
      </w:r>
      <w:r>
        <w:rPr>
          <w:rFonts w:asciiTheme="majorBidi" w:eastAsiaTheme="minorHAnsi" w:hAnsiTheme="majorBidi" w:cstheme="majorBidi"/>
          <w:b/>
          <w:bCs/>
          <w:color w:val="000000" w:themeColor="text1"/>
        </w:rPr>
        <w:t xml:space="preserve"> </w:t>
      </w:r>
      <w:proofErr w:type="spellStart"/>
      <w:r>
        <w:rPr>
          <w:rFonts w:asciiTheme="majorBidi" w:eastAsiaTheme="minorHAnsi" w:hAnsiTheme="majorBidi" w:cstheme="majorBidi"/>
          <w:b/>
          <w:bCs/>
          <w:color w:val="000000" w:themeColor="text1"/>
        </w:rPr>
        <w:t>invalidYear</w:t>
      </w:r>
      <w:proofErr w:type="spellEnd"/>
      <w:r>
        <w:rPr>
          <w:rFonts w:asciiTheme="majorBidi" w:eastAsiaTheme="minorHAnsi" w:hAnsiTheme="majorBidi" w:cstheme="majorBidi"/>
          <w:color w:val="000000" w:themeColor="text1"/>
        </w:rPr>
        <w:t xml:space="preserve">. If the user enters an invalid value for day, then the program should throw and catch an </w:t>
      </w:r>
      <w:proofErr w:type="spellStart"/>
      <w:r>
        <w:rPr>
          <w:rFonts w:asciiTheme="majorBidi" w:eastAsiaTheme="minorHAnsi" w:hAnsiTheme="majorBidi" w:cstheme="majorBidi"/>
          <w:b/>
          <w:bCs/>
          <w:color w:val="000000" w:themeColor="text1"/>
        </w:rPr>
        <w:t>invalidDay</w:t>
      </w:r>
      <w:proofErr w:type="spellEnd"/>
      <w:r>
        <w:rPr>
          <w:rFonts w:asciiTheme="majorBidi" w:eastAsiaTheme="minorHAnsi" w:hAnsiTheme="majorBidi" w:cstheme="majorBidi"/>
          <w:b/>
          <w:bCs/>
          <w:color w:val="000000" w:themeColor="text1"/>
        </w:rPr>
        <w:t xml:space="preserve"> </w:t>
      </w:r>
      <w:r>
        <w:rPr>
          <w:rFonts w:asciiTheme="majorBidi" w:eastAsiaTheme="minorHAnsi" w:hAnsiTheme="majorBidi" w:cstheme="majorBidi"/>
          <w:color w:val="000000" w:themeColor="text1"/>
        </w:rPr>
        <w:t xml:space="preserve">object. Follow similar convention for the invalid values of month. Handle leap year value with </w:t>
      </w:r>
      <w:proofErr w:type="spellStart"/>
      <w:r>
        <w:rPr>
          <w:rFonts w:asciiTheme="majorBidi" w:eastAsiaTheme="minorHAnsi" w:hAnsiTheme="majorBidi" w:cstheme="majorBidi"/>
          <w:b/>
          <w:bCs/>
          <w:color w:val="000000" w:themeColor="text1"/>
        </w:rPr>
        <w:t>invalidYear</w:t>
      </w:r>
      <w:proofErr w:type="spellEnd"/>
      <w:r>
        <w:rPr>
          <w:rFonts w:asciiTheme="majorBidi" w:eastAsiaTheme="minorHAnsi" w:hAnsiTheme="majorBidi" w:cstheme="majorBidi"/>
          <w:color w:val="000000" w:themeColor="text1"/>
        </w:rPr>
        <w:t xml:space="preserve"> exception</w:t>
      </w:r>
      <w:r>
        <w:rPr>
          <w:rFonts w:ascii="WarnockPro-Regular" w:eastAsiaTheme="minorHAnsi" w:hAnsi="WarnockPro-Regular" w:cs="WarnockPro-Regular"/>
          <w:color w:val="211808"/>
        </w:rPr>
        <w:t>.</w:t>
      </w:r>
    </w:p>
    <w:p w14:paraId="04A5D7B5" w14:textId="77777777" w:rsidR="002149F5" w:rsidRDefault="002149F5"/>
    <w:sectPr w:rsidR="002149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jaVu Sans">
    <w:altName w:val="MS Mincho"/>
    <w:charset w:val="00"/>
    <w:family w:val="swiss"/>
    <w:pitch w:val="variable"/>
    <w:sig w:usb0="E7002EFF" w:usb1="D200FDFF" w:usb2="0A24602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WarnockPro-Regula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74A31"/>
    <w:multiLevelType w:val="hybridMultilevel"/>
    <w:tmpl w:val="D6A650E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8197E"/>
    <w:multiLevelType w:val="hybridMultilevel"/>
    <w:tmpl w:val="FEC69F58"/>
    <w:lvl w:ilvl="0" w:tplc="5B64A21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12121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3C1714"/>
    <w:multiLevelType w:val="hybridMultilevel"/>
    <w:tmpl w:val="10F86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7A3596"/>
    <w:multiLevelType w:val="hybridMultilevel"/>
    <w:tmpl w:val="835AB6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162646"/>
    <w:multiLevelType w:val="hybridMultilevel"/>
    <w:tmpl w:val="F2C03D0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8636BD3"/>
    <w:multiLevelType w:val="hybridMultilevel"/>
    <w:tmpl w:val="5DC003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1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NjA2NzY1NDMyMjFX0lEKTi0uzszPAykwrAUAqnWLsiwAAAA="/>
  </w:docVars>
  <w:rsids>
    <w:rsidRoot w:val="00506108"/>
    <w:rsid w:val="000D2651"/>
    <w:rsid w:val="001052C8"/>
    <w:rsid w:val="002149F5"/>
    <w:rsid w:val="00334FE6"/>
    <w:rsid w:val="00364614"/>
    <w:rsid w:val="00371208"/>
    <w:rsid w:val="00455F0E"/>
    <w:rsid w:val="00506108"/>
    <w:rsid w:val="006C3F47"/>
    <w:rsid w:val="00AC4E06"/>
    <w:rsid w:val="00BA35BB"/>
    <w:rsid w:val="00C57F76"/>
    <w:rsid w:val="00C8092C"/>
    <w:rsid w:val="00C97595"/>
    <w:rsid w:val="00F32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E8529"/>
  <w15:chartTrackingRefBased/>
  <w15:docId w15:val="{873B47F1-6A0E-451B-A2CE-2C7D6C0905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7F76"/>
    <w:pPr>
      <w:spacing w:after="0" w:line="276" w:lineRule="auto"/>
      <w:contextualSpacing/>
    </w:pPr>
    <w:rPr>
      <w:rFonts w:ascii="Arial" w:eastAsia="Arial" w:hAnsi="Arial" w:cs="Arial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57F7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57F7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C57F7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8768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38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6</TotalTime>
  <Pages>3</Pages>
  <Words>266</Words>
  <Characters>1519</Characters>
  <Application>Microsoft Office Word</Application>
  <DocSecurity>0</DocSecurity>
  <Lines>12</Lines>
  <Paragraphs>3</Paragraphs>
  <ScaleCrop>false</ScaleCrop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iqua Nayyer</dc:creator>
  <cp:keywords/>
  <dc:description/>
  <cp:lastModifiedBy>Abiha Aftab</cp:lastModifiedBy>
  <cp:revision>4</cp:revision>
  <dcterms:created xsi:type="dcterms:W3CDTF">2021-06-03T13:28:00Z</dcterms:created>
  <dcterms:modified xsi:type="dcterms:W3CDTF">2021-06-04T02:24:00Z</dcterms:modified>
</cp:coreProperties>
</file>